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Individual Choice (Comedy): Sequence Models.</w:t>
      </w:r>
    </w:p>
    <w:tbl>
      <w:tblPr>
        <w:tblStyle w:val="Table"/>
        <w:tblW w:type="pct" w:w="4919"/>
        <w:tblLook w:firstRow="1" w:lastRow="0" w:firstColumn="0" w:lastColumn="0" w:noHBand="0" w:noVBand="0" w:val="0020"/>
        <w:tblCaption w:val="Individual Choice (Comedy): Sequence Models."/>
      </w:tblPr>
      <w:tblGrid>
        <w:gridCol w:w="1867"/>
        <w:gridCol w:w="1996"/>
        <w:gridCol w:w="1931"/>
        <w:gridCol w:w="1996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ff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 se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 &amp; Neuro se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-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0.00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91, p-val = 0.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0.125, p-val = 0.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0.091, p-val = 0.9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Pos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8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644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19.4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19.2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33, p-val = &lt;0.00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34, p-val = 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eg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2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-0.7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-0.64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35, p-val = 0.47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35, p-val = 0.5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Acc_seg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72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1.7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0.93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41, p-val = 0.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0.031, p-val = 0.3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Ins_offset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-0.3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-1.09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42, p-val = 0.7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0.032, p-val = 0.2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MPFC_offset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80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1.8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1.38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43, p-val = 0.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0.032, p-val = 0.1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Intercept Participa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Intercept Trail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Observ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Mar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Con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7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6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8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tcPr>
            <w:gridSpan w:val="4"/>
          </w:tcPr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0T00:22:34Z</dcterms:created>
  <dcterms:modified xsi:type="dcterms:W3CDTF">2024-05-10T00:2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